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ado1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Esta es una regresion lineal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arcad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bcb0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ado1</dc:title>
  <dc:creator/>
  <dcterms:created xsi:type="dcterms:W3CDTF">2021-03-26T16:59:35Z</dcterms:created>
  <dcterms:modified xsi:type="dcterms:W3CDTF">2021-03-26T16:59:35Z</dcterms:modified>
</cp:coreProperties>
</file>